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/>
  <w:body>
    <w:p w:rsidRPr="00CE5B86" w:rsidR="0075044D" w:rsidP="001B168C" w:rsidRDefault="00087892" w14:paraId="429199A5" w14:textId="2DA9D086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43CA" w:rsidP="006A404F" w:rsidRDefault="00D843CA" w14:paraId="1D3702A7" w14:textId="27039C33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:rsidRPr="00087892" w:rsidR="00D843CA" w:rsidP="006A404F" w:rsidRDefault="00087892" w14:paraId="2BF48D50" w14:textId="595532C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:rsidRPr="00087892" w:rsidR="00087892" w:rsidP="006A404F" w:rsidRDefault="00087892" w14:paraId="462B3FFB" w14:textId="6376D0A5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  <w:pict>
              <v:shapetype id="_x0000_t202" coordsize="21600,21600" o:spt="202" path="m,l,21600r21600,l21600,xe" w14:anchorId="1B894711">
                <v:stroke joinstyle="miter"/>
                <v:path gradientshapeok="t" o:connecttype="rect"/>
              </v:shapetype>
              <v:shape id="Text Box 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>
                <v:textbox style="mso-fit-shape-to-text:t">
                  <w:txbxContent>
                    <w:p w:rsidR="00D843CA" w:rsidP="006A404F" w:rsidRDefault="00D843CA" w14:paraId="1D3702A7" w14:textId="27039C33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:rsidRPr="00087892" w:rsidR="00D843CA" w:rsidP="006A404F" w:rsidRDefault="00087892" w14:paraId="2BF48D50" w14:textId="595532CC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:rsidRPr="00087892" w:rsidR="00087892" w:rsidP="006A404F" w:rsidRDefault="00087892" w14:paraId="462B3FFB" w14:textId="6376D0A5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Pr="00CE5B86" w:rsidR="002352C5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5B86" w:rsidR="00913861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Pr="00CE5B86" w:rsidR="0075044D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Pr="00CE5B86" w:rsidR="001C323D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Pr="00CE5B86" w:rsidR="00633D9D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Pr="00CE5B86" w:rsidR="04684A68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Pr="00CE5B86" w:rsidR="00633D9D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Pr="00CE5B86" w:rsidR="001C323D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:rsidRPr="001B168C" w:rsidR="002352C5" w:rsidP="001B168C" w:rsidRDefault="002352C5" w14:paraId="21A8F59B" w14:textId="0F772E50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3307CD">
        <w:rPr>
          <w:rFonts w:ascii="Monotype Corsiva" w:hAnsi="Monotype Corsiva"/>
          <w:sz w:val="40"/>
          <w:szCs w:val="40"/>
          <w:u w:val="single"/>
        </w:rPr>
        <w:t xml:space="preserve">August 5, 2024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3307CD">
        <w:rPr>
          <w:rFonts w:ascii="Monotype Corsiva" w:hAnsi="Monotype Corsiva"/>
          <w:sz w:val="40"/>
          <w:szCs w:val="40"/>
          <w:u w:val="single"/>
        </w:rPr>
        <w:t>August 9, 2024</w:t>
      </w:r>
    </w:p>
    <w:p w:rsidRPr="001B168C" w:rsidR="00633D9D" w:rsidP="00982D81" w:rsidRDefault="00633D9D" w14:paraId="30B9DF35" w14:textId="77777777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:rsidRPr="001B168C" w:rsidR="00294ED1" w:rsidP="001B168C" w:rsidRDefault="2C684935" w14:paraId="3C164E20" w14:textId="5F1326ED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FF0651B">
        <w:rPr>
          <w:rFonts w:ascii="Cambria" w:hAnsi="Cambria"/>
          <w:b/>
          <w:bCs/>
          <w:sz w:val="21"/>
          <w:szCs w:val="21"/>
        </w:rPr>
        <w:t>EDUCATOR</w:t>
      </w:r>
      <w:r w:rsidRPr="1FF0651B" w:rsidR="0EE3023D">
        <w:rPr>
          <w:rFonts w:ascii="Cambria" w:hAnsi="Cambria"/>
          <w:b/>
          <w:bCs/>
          <w:sz w:val="21"/>
          <w:szCs w:val="21"/>
        </w:rPr>
        <w:t>S</w:t>
      </w:r>
      <w:r w:rsidR="001F3836">
        <w:rPr>
          <w:rFonts w:ascii="Cambria" w:hAnsi="Cambria"/>
          <w:b/>
          <w:bCs/>
          <w:sz w:val="21"/>
          <w:szCs w:val="21"/>
        </w:rPr>
        <w:t>’</w:t>
      </w:r>
      <w:r w:rsidRPr="1FF0651B" w:rsidR="0EE3023D">
        <w:rPr>
          <w:rFonts w:ascii="Cambria" w:hAnsi="Cambria"/>
          <w:b/>
          <w:bCs/>
          <w:sz w:val="21"/>
          <w:szCs w:val="21"/>
        </w:rPr>
        <w:t xml:space="preserve"> NAME</w:t>
      </w:r>
      <w:r w:rsidR="001F3836">
        <w:rPr>
          <w:rFonts w:ascii="Cambria" w:hAnsi="Cambria"/>
          <w:b/>
          <w:bCs/>
          <w:sz w:val="21"/>
          <w:szCs w:val="21"/>
        </w:rPr>
        <w:t>S</w:t>
      </w:r>
      <w:r w:rsidRPr="1FF0651B" w:rsidR="6C40E8FA">
        <w:rPr>
          <w:rFonts w:ascii="Cambria" w:hAnsi="Cambria"/>
          <w:b/>
          <w:bCs/>
          <w:sz w:val="21"/>
          <w:szCs w:val="21"/>
        </w:rPr>
        <w:t>:</w:t>
      </w:r>
      <w:r w:rsidRPr="1FF0651B" w:rsidR="0EFDBFAC">
        <w:rPr>
          <w:rFonts w:ascii="Cambria" w:hAnsi="Cambria"/>
          <w:b/>
          <w:bCs/>
          <w:sz w:val="21"/>
          <w:szCs w:val="21"/>
        </w:rPr>
        <w:t xml:space="preserve"> </w:t>
      </w:r>
      <w:r w:rsidR="001F3836">
        <w:rPr>
          <w:rFonts w:ascii="Cambria" w:hAnsi="Cambria"/>
          <w:sz w:val="21"/>
          <w:szCs w:val="21"/>
          <w:u w:val="single"/>
        </w:rPr>
        <w:t xml:space="preserve">Ms. Burton, Ms. </w:t>
      </w:r>
      <w:proofErr w:type="spellStart"/>
      <w:r w:rsidR="001F3836">
        <w:rPr>
          <w:rFonts w:ascii="Cambria" w:hAnsi="Cambria"/>
          <w:sz w:val="21"/>
          <w:szCs w:val="21"/>
          <w:u w:val="single"/>
        </w:rPr>
        <w:t>Daughrity</w:t>
      </w:r>
      <w:proofErr w:type="spellEnd"/>
      <w:r w:rsidR="001F3836">
        <w:rPr>
          <w:rFonts w:ascii="Cambria" w:hAnsi="Cambria"/>
          <w:sz w:val="21"/>
          <w:szCs w:val="21"/>
          <w:u w:val="single"/>
        </w:rPr>
        <w:t>, Ms. Mitchell</w:t>
      </w:r>
      <w:r w:rsidRPr="1FF0651B" w:rsidR="08942186">
        <w:rPr>
          <w:rFonts w:ascii="Cambria" w:hAnsi="Cambria"/>
          <w:b/>
          <w:bCs/>
          <w:sz w:val="21"/>
          <w:szCs w:val="21"/>
        </w:rPr>
        <w:t xml:space="preserve">   </w:t>
      </w:r>
      <w:r w:rsidR="001F3836">
        <w:rPr>
          <w:rFonts w:ascii="Cambria" w:hAnsi="Cambria"/>
          <w:b/>
          <w:bCs/>
          <w:sz w:val="21"/>
          <w:szCs w:val="21"/>
        </w:rPr>
        <w:t xml:space="preserve">                                                                                                                                                 </w:t>
      </w:r>
      <w:r w:rsidRPr="1FF0651B" w:rsidR="08942186">
        <w:rPr>
          <w:rFonts w:ascii="Cambria" w:hAnsi="Cambria"/>
          <w:b/>
          <w:bCs/>
          <w:sz w:val="21"/>
          <w:szCs w:val="21"/>
        </w:rPr>
        <w:t>S</w:t>
      </w:r>
      <w:r w:rsidRPr="1FF0651B" w:rsidR="0EE3023D">
        <w:rPr>
          <w:rFonts w:ascii="Cambria" w:hAnsi="Cambria"/>
          <w:b/>
          <w:bCs/>
          <w:sz w:val="21"/>
          <w:szCs w:val="21"/>
        </w:rPr>
        <w:t>UBJECT</w:t>
      </w:r>
      <w:r w:rsidRPr="1FF0651B" w:rsidR="08942186">
        <w:rPr>
          <w:rFonts w:ascii="Cambria" w:hAnsi="Cambria"/>
          <w:b/>
          <w:bCs/>
          <w:sz w:val="21"/>
          <w:szCs w:val="21"/>
        </w:rPr>
        <w:t>:</w:t>
      </w:r>
      <w:r w:rsidRPr="1FF0651B" w:rsidR="71F60A39">
        <w:rPr>
          <w:rFonts w:ascii="Cambria" w:hAnsi="Cambria"/>
          <w:b/>
          <w:bCs/>
          <w:sz w:val="21"/>
          <w:szCs w:val="21"/>
        </w:rPr>
        <w:t xml:space="preserve"> </w:t>
      </w:r>
      <w:r w:rsidR="001F3836">
        <w:rPr>
          <w:rFonts w:ascii="Cambria" w:hAnsi="Cambria"/>
          <w:sz w:val="21"/>
          <w:szCs w:val="21"/>
          <w:u w:val="single"/>
        </w:rPr>
        <w:t>Chemistry I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Pr="001B168C" w:rsidR="000A52CF" w:rsidTr="1FF0651B" w14:paraId="54A58A02" w14:textId="77777777">
        <w:trPr>
          <w:trHeight w:val="581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633D9D" w14:paraId="3EBFED87" w14:textId="3E1AE19A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7D4FC0C" w14:textId="3AE9929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name="_Hlk172531982" w:id="0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:rsidRPr="000A52CF" w:rsidR="0017795F" w:rsidP="00AA5D83" w:rsidRDefault="0017795F" w14:paraId="64082DF4" w14:textId="7EDF349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2D205C0" w14:textId="2F9430F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:rsidRPr="000A52CF" w:rsidR="0017795F" w:rsidP="00AA5D83" w:rsidRDefault="0017795F" w14:paraId="28D7E8A5" w14:textId="6F2B7FC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E04D735" w14:textId="0194E1C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1AC10138" w14:textId="291CCE9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95889A5" w14:textId="5AB0C2F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Pr="006D32FE" w:rsidR="00A410A7" w:rsidTr="1FF0651B" w14:paraId="2404C781" w14:textId="77777777">
        <w:trPr>
          <w:trHeight w:val="923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0AA5D83" w:rsidRDefault="6DC6ACB5" w14:paraId="2FC3FF29" w14:textId="0E148E2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Pr="1FF0651B" w:rsidR="5E80DC8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:rsidRPr="006D32FE" w:rsidR="00A410A7" w:rsidP="00AA5D83" w:rsidRDefault="00A410A7" w14:paraId="36808B0E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:rsidRPr="006D32FE" w:rsidR="00A410A7" w:rsidP="00AA5D83" w:rsidRDefault="00A410A7" w14:paraId="17A39803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:rsidRPr="006D32FE" w:rsidR="00A410A7" w:rsidP="00AA5D83" w:rsidRDefault="00A410A7" w14:paraId="7BA46B91" w14:textId="39FD64F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:rsidRPr="006D32FE" w:rsidR="00A410A7" w:rsidP="00AA5D83" w:rsidRDefault="00A410A7" w14:paraId="78D5ED9B" w14:textId="20F3F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6D32FE" w:rsidR="005A4352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Pr="006D32FE" w:rsidR="005A4352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FF0651B" w:rsidRDefault="230590F7" w14:paraId="42094E0B" w14:textId="25DCDA3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eview Syllabus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3307CD" w:rsidP="003307CD" w:rsidRDefault="003307CD" w14:paraId="79574CA7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afety Rules and Equipment</w:t>
            </w:r>
          </w:p>
          <w:p w:rsidR="003307CD" w:rsidP="1FF0651B" w:rsidRDefault="003307CD" w14:paraId="06795FA7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:rsidRPr="006D32FE" w:rsidR="00A410A7" w:rsidP="1FF0651B" w:rsidRDefault="2CA24463" w14:paraId="7A03C3D9" w14:textId="1E142919">
            <w:pPr>
              <w:widowControl w:val="0"/>
              <w:spacing w:line="240" w:lineRule="auto"/>
              <w:jc w:val="center"/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room rules/procedures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3307CD" w:rsidP="003307CD" w:rsidRDefault="003307CD" w14:paraId="28DD0F2B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afety Rules and Equipment</w:t>
            </w:r>
          </w:p>
          <w:p w:rsidR="003307CD" w:rsidP="1FF0651B" w:rsidRDefault="003307CD" w14:paraId="06027F5F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:rsidRPr="006D32FE" w:rsidR="00A410A7" w:rsidP="1FF0651B" w:rsidRDefault="68EFF14E" w14:paraId="2F62FF30" w14:textId="25248B58">
            <w:pPr>
              <w:widowControl w:val="0"/>
              <w:spacing w:line="240" w:lineRule="auto"/>
              <w:jc w:val="center"/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room rules/procedures</w:t>
            </w:r>
          </w:p>
          <w:p w:rsidRPr="006D32FE" w:rsidR="00A410A7" w:rsidP="1FF0651B" w:rsidRDefault="00A410A7" w14:paraId="7D7D6373" w14:textId="0F97230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FF0651B" w:rsidRDefault="68EFF14E" w14:paraId="67147B8E" w14:textId="7406940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afety</w:t>
            </w:r>
            <w:r w:rsidRPr="1FF0651B" w:rsidR="4E35CDF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Rules</w:t>
            </w:r>
            <w:r w:rsidRPr="1FF0651B" w:rsidR="47D64D3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1FF0651B" w:rsidR="0CEDC8D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nd</w:t>
            </w:r>
            <w:r w:rsidRPr="1FF0651B" w:rsidR="47D64D3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Equipment</w:t>
            </w:r>
          </w:p>
          <w:p w:rsidR="00A410A7" w:rsidP="1FF0651B" w:rsidRDefault="00A410A7" w14:paraId="448F0100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:rsidRPr="006D32FE" w:rsidR="003307CD" w:rsidP="003307CD" w:rsidRDefault="003307CD" w14:paraId="3D262B13" w14:textId="77777777">
            <w:pPr>
              <w:widowControl w:val="0"/>
              <w:spacing w:line="240" w:lineRule="auto"/>
              <w:jc w:val="center"/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room rules/procedures</w:t>
            </w:r>
          </w:p>
          <w:p w:rsidRPr="006D32FE" w:rsidR="003307CD" w:rsidP="1FF0651B" w:rsidRDefault="003307CD" w14:paraId="4E5D2A4A" w14:textId="3389B26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1FF0651B" w:rsidRDefault="68EFF14E" w14:paraId="242C15F8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afety</w:t>
            </w:r>
            <w:r w:rsidRPr="1FF0651B" w:rsidR="3E27A3F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Rules</w:t>
            </w:r>
            <w:r w:rsidRPr="1FF0651B" w:rsidR="090E884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1FF0651B" w:rsidR="07036C9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nd</w:t>
            </w:r>
            <w:r w:rsidRPr="1FF0651B" w:rsidR="090E884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Equipment</w:t>
            </w:r>
          </w:p>
          <w:p w:rsidR="003307CD" w:rsidP="1FF0651B" w:rsidRDefault="003307CD" w14:paraId="006D95BE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:rsidRPr="006D32FE" w:rsidR="003307CD" w:rsidP="003307CD" w:rsidRDefault="003307CD" w14:paraId="07163AFF" w14:textId="77777777">
            <w:pPr>
              <w:widowControl w:val="0"/>
              <w:spacing w:line="240" w:lineRule="auto"/>
              <w:jc w:val="center"/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room rules/procedures</w:t>
            </w:r>
          </w:p>
          <w:p w:rsidRPr="006D32FE" w:rsidR="003307CD" w:rsidP="1FF0651B" w:rsidRDefault="003307CD" w14:paraId="672C27EE" w14:textId="4A53804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Pr="006D32FE" w:rsidR="00A410A7" w:rsidTr="1FF0651B" w14:paraId="43D4F6AC" w14:textId="77777777">
        <w:trPr>
          <w:trHeight w:val="1157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0AA5D83" w:rsidRDefault="00A410A7" w14:paraId="60989ABE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:rsidRPr="006D32FE" w:rsidR="00A410A7" w:rsidP="00AA5D83" w:rsidRDefault="00A410A7" w14:paraId="49A3D3AA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:rsidRPr="006D32FE" w:rsidR="00A410A7" w:rsidP="00AA5D83" w:rsidRDefault="00A410A7" w14:paraId="67142769" w14:textId="125B795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FF0651B" w:rsidRDefault="2FB34DF4" w14:paraId="55CF4E1C" w14:textId="03F10102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1.1 Safety Rules: Accurately read, interpret, and demonstrate adherence to safety rules,</w:t>
            </w:r>
          </w:p>
          <w:p w:rsidRPr="006D32FE" w:rsidR="00A410A7" w:rsidP="1FF0651B" w:rsidRDefault="2FB34DF4" w14:paraId="0DF12F12" w14:textId="551DC2E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1FF0651B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including (1) rules published by the National Science Teachers Association (NSTA), (2) rules</w:t>
            </w:r>
          </w:p>
          <w:p w:rsidRPr="006D32FE" w:rsidR="00A410A7" w:rsidP="1FF0651B" w:rsidRDefault="2FB34DF4" w14:paraId="433679E1" w14:textId="7D341FC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1FF0651B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pertaining to electrical safety, (3) internet safety, (4) Occupational Safety and Health</w:t>
            </w:r>
          </w:p>
          <w:p w:rsidRPr="006D32FE" w:rsidR="00A410A7" w:rsidP="1FF0651B" w:rsidRDefault="2FB34DF4" w14:paraId="22295221" w14:textId="1F2AE75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1FF0651B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Administration (OSHA) guidelines, and (5) state and national code requirements. Be able to</w:t>
            </w:r>
          </w:p>
          <w:p w:rsidRPr="006D32FE" w:rsidR="00A410A7" w:rsidP="1FF0651B" w:rsidRDefault="2FB34DF4" w14:paraId="7F9C59D4" w14:textId="11992FB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1FF0651B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distinguish between rules and explain why certain rules apply.</w:t>
            </w:r>
          </w:p>
          <w:p w:rsidRPr="006D32FE" w:rsidR="00A410A7" w:rsidP="1FF0651B" w:rsidRDefault="00A410A7" w14:paraId="7D1E2228" w14:textId="49BA652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</w:p>
          <w:p w:rsidRPr="006D32FE" w:rsidR="00A410A7" w:rsidP="1FF0651B" w:rsidRDefault="2FB34DF4" w14:paraId="433847D5" w14:textId="055CED2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1FF0651B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1.2 Use of Safety Equipment: Identify and explain the intended use of safety equipment</w:t>
            </w:r>
          </w:p>
          <w:p w:rsidRPr="006D32FE" w:rsidR="00A410A7" w:rsidP="1FF0651B" w:rsidRDefault="2FB34DF4" w14:paraId="6700A9BB" w14:textId="3102F037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1FF0651B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available in the classroom. For example, demonstrate how to properly inspect, use, and</w:t>
            </w:r>
          </w:p>
          <w:p w:rsidRPr="006D32FE" w:rsidR="00A410A7" w:rsidP="1FF0651B" w:rsidRDefault="2FB34DF4" w14:paraId="5BA0D33F" w14:textId="3B9692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1FF0651B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maintain safe operating procedures with tools and equipment.</w:t>
            </w:r>
          </w:p>
        </w:tc>
      </w:tr>
      <w:tr w:rsidRPr="006D32FE" w:rsidR="00A410A7" w:rsidTr="1FF0651B" w14:paraId="17DA884E" w14:textId="77777777">
        <w:trPr>
          <w:trHeight w:val="80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B916E7" w14:paraId="1F198D41" w14:textId="4B9EB51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 w:rsidR="00955D5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:rsidR="00A410A7" w:rsidP="00AA5D83" w:rsidRDefault="00B916E7" w14:paraId="1B7F7267" w14:textId="296900C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:rsidR="00B916E7" w:rsidP="00AA5D83" w:rsidRDefault="00B916E7" w14:paraId="4F9B2175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="00B916E7" w:rsidP="00AA5D83" w:rsidRDefault="00B916E7" w14:paraId="1E7AA8E9" w14:textId="4772CBA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:rsidRPr="002E64B6" w:rsidR="00B916E7" w:rsidP="00AA5D83" w:rsidRDefault="00B916E7" w14:paraId="7395F10A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Pr="006D32FE" w:rsidR="00A410A7" w:rsidP="00AA5D83" w:rsidRDefault="00A410A7" w14:paraId="192B47AC" w14:textId="0243CDA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:rsidRPr="002E64B6" w:rsidR="00A410A7" w:rsidP="00AA5D83" w:rsidRDefault="00A410A7" w14:paraId="2C694F27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Pr="006D32FE" w:rsidR="00865CE8" w:rsidP="00AA5D83" w:rsidRDefault="00A410A7" w14:paraId="60806E69" w14:textId="2544FAB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:rsidRPr="006D32FE" w:rsidR="00A410A7" w:rsidP="00AA5D83" w:rsidRDefault="00A410A7" w14:paraId="5F0E5173" w14:textId="54F98A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:rsidRPr="006D32FE" w:rsidR="00A410A7" w:rsidP="00160666" w:rsidRDefault="00B916E7" w14:paraId="0620AC13" w14:textId="355D4FEC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A410A7" w:rsidP="1FF0651B" w:rsidRDefault="5AFD6C13" w14:paraId="7D55B914" w14:textId="780114B7">
            <w:pPr>
              <w:widowControl w:val="0"/>
              <w:spacing w:line="240" w:lineRule="auto"/>
              <w:rPr>
                <w:rFonts w:ascii="Cambria" w:hAnsi="Cambria"/>
                <w:sz w:val="18"/>
                <w:szCs w:val="18"/>
              </w:rPr>
            </w:pPr>
            <w:r w:rsidRPr="001F3836">
              <w:rPr>
                <w:rFonts w:ascii="Cambria" w:hAnsi="Cambria"/>
                <w:sz w:val="18"/>
                <w:szCs w:val="18"/>
              </w:rPr>
              <w:t>Students should be able to distinguish between rules</w:t>
            </w:r>
            <w:r w:rsidRPr="001F3836" w:rsidR="598A7BF5">
              <w:rPr>
                <w:rFonts w:ascii="Cambria" w:hAnsi="Cambria"/>
                <w:sz w:val="18"/>
                <w:szCs w:val="18"/>
              </w:rPr>
              <w:t xml:space="preserve"> and expectations</w:t>
            </w:r>
            <w:r w:rsidRPr="001F3836">
              <w:rPr>
                <w:rFonts w:ascii="Cambria" w:hAnsi="Cambria"/>
                <w:sz w:val="18"/>
                <w:szCs w:val="18"/>
              </w:rPr>
              <w:t xml:space="preserve"> and explain wh</w:t>
            </w:r>
            <w:r w:rsidRPr="001F3836" w:rsidR="74716802">
              <w:rPr>
                <w:rFonts w:ascii="Cambria" w:hAnsi="Cambria"/>
                <w:sz w:val="18"/>
                <w:szCs w:val="18"/>
              </w:rPr>
              <w:t>at to look forward to in this class</w:t>
            </w:r>
            <w:r w:rsidRPr="001F3836">
              <w:rPr>
                <w:rFonts w:ascii="Cambria" w:hAnsi="Cambria"/>
                <w:sz w:val="18"/>
                <w:szCs w:val="18"/>
              </w:rPr>
              <w:t>.</w:t>
            </w:r>
          </w:p>
          <w:p w:rsidRPr="001F3836" w:rsidR="00A410A7" w:rsidP="00AA5D83" w:rsidRDefault="00A410A7" w14:paraId="339773EF" w14:textId="77777777">
            <w:pPr>
              <w:widowControl w:val="0"/>
              <w:spacing w:line="240" w:lineRule="auto"/>
              <w:rPr>
                <w:rFonts w:ascii="Cambria" w:hAnsi="Cambria"/>
                <w:sz w:val="10"/>
                <w:szCs w:val="10"/>
              </w:rPr>
            </w:pPr>
          </w:p>
          <w:p w:rsidRPr="001F3836" w:rsidR="001F3836" w:rsidP="001F3836" w:rsidRDefault="001F3836" w14:paraId="136867B3" w14:textId="40D4A6E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F3836">
              <w:rPr>
                <w:rFonts w:ascii="Cambria" w:hAnsi="Cambria"/>
                <w:b/>
                <w:bCs/>
                <w:sz w:val="20"/>
                <w:szCs w:val="20"/>
              </w:rPr>
              <w:t xml:space="preserve">I </w:t>
            </w:r>
            <w:r w:rsidRPr="001F3836">
              <w:rPr>
                <w:rFonts w:ascii="Cambria" w:hAnsi="Cambria"/>
                <w:b/>
                <w:bCs/>
                <w:sz w:val="20"/>
                <w:szCs w:val="20"/>
              </w:rPr>
              <w:t>CAN</w:t>
            </w:r>
            <w:r w:rsidRPr="001F3836">
              <w:rPr>
                <w:rFonts w:ascii="Cambria" w:hAnsi="Cambria"/>
                <w:b/>
                <w:bCs/>
                <w:sz w:val="20"/>
                <w:szCs w:val="20"/>
              </w:rPr>
              <w:t>…</w:t>
            </w:r>
          </w:p>
          <w:p w:rsidRPr="001F3836" w:rsidR="001F3836" w:rsidP="001F3836" w:rsidRDefault="001F3836" w14:paraId="275EFA1F" w14:textId="77777777">
            <w:pPr>
              <w:widowControl w:val="0"/>
              <w:spacing w:line="240" w:lineRule="auto"/>
              <w:rPr>
                <w:rFonts w:ascii="Cambria" w:hAnsi="Cambria"/>
                <w:sz w:val="10"/>
                <w:szCs w:val="10"/>
              </w:rPr>
            </w:pPr>
          </w:p>
          <w:p w:rsidRPr="006D32FE" w:rsidR="001F3836" w:rsidP="001F3836" w:rsidRDefault="001F3836" w14:paraId="01D8BB28" w14:textId="01AE44A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Identify the expectations and responsibilities involved with being a student in Chemistry I during the 2019-20 school year.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FF0651B" w:rsidRDefault="5AFD6C13" w14:paraId="28E8852D" w14:textId="49D3698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FF0651B">
              <w:rPr>
                <w:rFonts w:ascii="Cambria" w:hAnsi="Cambria"/>
                <w:sz w:val="20"/>
                <w:szCs w:val="20"/>
              </w:rPr>
              <w:t>Students should be able to distinguish between rules and explain why certain rules apply.</w:t>
            </w:r>
          </w:p>
          <w:p w:rsidR="00A410A7" w:rsidP="00AA5D83" w:rsidRDefault="00A410A7" w14:paraId="02C18C46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15BF58B7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F3836">
              <w:rPr>
                <w:rFonts w:ascii="Cambria" w:hAnsi="Cambria"/>
                <w:b/>
                <w:bCs/>
                <w:sz w:val="20"/>
                <w:szCs w:val="20"/>
              </w:rPr>
              <w:t>I CAN…</w:t>
            </w:r>
          </w:p>
          <w:p w:rsidRPr="001F3836" w:rsidR="001F3836" w:rsidP="001F3836" w:rsidRDefault="001F3836" w14:paraId="3A53FDD7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433DF82C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Explain the rationale behind specific lab safety practices in the chemistry lab.</w:t>
            </w:r>
          </w:p>
          <w:p w:rsidRPr="006D32FE" w:rsidR="001F3836" w:rsidP="00AA5D83" w:rsidRDefault="001F3836" w14:paraId="2EDCF9AA" w14:textId="5D89990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FF0651B" w:rsidRDefault="5AFD6C13" w14:paraId="6F2A9B6A" w14:textId="49D36986">
            <w:pPr>
              <w:rPr>
                <w:rFonts w:ascii="Cambria" w:hAnsi="Cambria"/>
                <w:sz w:val="20"/>
                <w:szCs w:val="20"/>
              </w:rPr>
            </w:pPr>
            <w:r w:rsidRPr="1FF0651B">
              <w:rPr>
                <w:rFonts w:ascii="Cambria" w:hAnsi="Cambria"/>
                <w:sz w:val="20"/>
                <w:szCs w:val="20"/>
              </w:rPr>
              <w:t>Students should be able to distinguish between rules and explain why certain rules apply.</w:t>
            </w:r>
          </w:p>
          <w:p w:rsidR="00A410A7" w:rsidP="00AA5D83" w:rsidRDefault="00A410A7" w14:paraId="2D01627D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292C11BB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F3836">
              <w:rPr>
                <w:rFonts w:ascii="Cambria" w:hAnsi="Cambria"/>
                <w:b/>
                <w:bCs/>
                <w:sz w:val="20"/>
                <w:szCs w:val="20"/>
              </w:rPr>
              <w:t>I CAN…</w:t>
            </w:r>
          </w:p>
          <w:p w:rsidR="001F3836" w:rsidP="00AA5D83" w:rsidRDefault="001F3836" w14:paraId="47465325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6FF08862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Explain the rationale behind specific lab safety practices in the chemistry lab.</w:t>
            </w:r>
          </w:p>
          <w:p w:rsidRPr="006D32FE" w:rsidR="001F3836" w:rsidP="00AA5D83" w:rsidRDefault="001F3836" w14:paraId="5D23F95C" w14:textId="2C9E12D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5AA774F1" w14:paraId="0740B7F7" w14:textId="77777777">
            <w:pPr>
              <w:rPr>
                <w:rFonts w:ascii="Cambria" w:hAnsi="Cambria"/>
                <w:sz w:val="20"/>
                <w:szCs w:val="20"/>
              </w:rPr>
            </w:pPr>
            <w:r w:rsidRPr="1FF0651B">
              <w:rPr>
                <w:rFonts w:ascii="Cambria" w:hAnsi="Cambria"/>
                <w:sz w:val="20"/>
                <w:szCs w:val="20"/>
              </w:rPr>
              <w:t>Students should be able to distinguish between rules and explain why certain rules apply.</w:t>
            </w:r>
          </w:p>
          <w:p w:rsidR="001F3836" w:rsidP="00AA5D83" w:rsidRDefault="001F3836" w14:paraId="5E13BA1E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35D7E8A4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F3836">
              <w:rPr>
                <w:rFonts w:ascii="Cambria" w:hAnsi="Cambria"/>
                <w:b/>
                <w:bCs/>
                <w:sz w:val="20"/>
                <w:szCs w:val="20"/>
              </w:rPr>
              <w:t>I CAN…</w:t>
            </w:r>
          </w:p>
          <w:p w:rsidRPr="001F3836" w:rsidR="001F3836" w:rsidP="00AA5D83" w:rsidRDefault="001F3836" w14:paraId="4C509C13" w14:textId="77777777">
            <w:pPr>
              <w:rPr>
                <w:rFonts w:ascii="Cambria" w:hAnsi="Cambria"/>
                <w:sz w:val="10"/>
                <w:szCs w:val="10"/>
              </w:rPr>
            </w:pPr>
          </w:p>
          <w:p w:rsidRPr="006D32FE" w:rsidR="001F3836" w:rsidP="00AA5D83" w:rsidRDefault="001F3836" w14:paraId="5F3791F1" w14:textId="36FD6B88">
            <w:pPr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Recognize examples of unsafe lab practices and suggest a modification to behavior that would transform the practice to a “safe” one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1FF0651B" w:rsidRDefault="03BC53D4" w14:paraId="58072104" w14:textId="48F8C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FF0651B">
              <w:rPr>
                <w:rFonts w:ascii="Cambria" w:hAnsi="Cambria"/>
                <w:sz w:val="20"/>
                <w:szCs w:val="20"/>
              </w:rPr>
              <w:t>Students should be able to distinguish between rules and explain why certain rules apply.</w:t>
            </w:r>
          </w:p>
          <w:p w:rsidR="001F3836" w:rsidP="1FF0651B" w:rsidRDefault="001F3836" w14:paraId="0C36B39E" w14:textId="29956FA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768E8060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F3836">
              <w:rPr>
                <w:rFonts w:ascii="Cambria" w:hAnsi="Cambria"/>
                <w:b/>
                <w:bCs/>
                <w:sz w:val="20"/>
                <w:szCs w:val="20"/>
              </w:rPr>
              <w:t>I CAN…</w:t>
            </w:r>
          </w:p>
          <w:p w:rsidRPr="006D32FE" w:rsidR="001F3836" w:rsidP="1FF0651B" w:rsidRDefault="001F3836" w14:paraId="64E9C098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A410A7" w:rsidP="001F3836" w:rsidRDefault="001F3836" w14:paraId="39CA1027" w14:textId="43E1D1D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Apply lab safety practices to scenarios described in a Lab Safety Test.</w:t>
            </w:r>
          </w:p>
        </w:tc>
      </w:tr>
    </w:tbl>
    <w:p w:rsidRPr="006D32FE" w:rsidR="00C6012D" w:rsidRDefault="00C6012D" w14:paraId="3978EAD3" w14:textId="7748F81B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Pr="006D32FE" w:rsidR="00955D52" w:rsidTr="4DB30F31" w14:paraId="49219E4D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955D52" w14:paraId="45FD94EE" w14:textId="7927A9D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Possible Misconception (s):</w:t>
            </w:r>
          </w:p>
          <w:p w:rsidRPr="006D32FE" w:rsidR="00955D52" w:rsidP="00AA5D83" w:rsidRDefault="00955D52" w14:paraId="084C891A" w14:textId="16922F11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955D52" w14:paraId="7B34699B" w14:textId="6D82246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955D52" w14:paraId="24C4643C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955D52" w14:paraId="1D460E44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955D52" w14:paraId="239E1096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955D52" w14:paraId="01EF01B8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1F3836" w:rsidTr="4DB30F31" w14:paraId="41807183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778F7D43" w14:textId="7729C468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:rsidRPr="006D32FE" w:rsidR="001F3836" w:rsidP="001F3836" w:rsidRDefault="001F3836" w14:paraId="31DEBA8A" w14:textId="66F04CD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41B2A93A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48A7085D" w14:textId="7E12FC0B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Fill out Student Information Card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27B934B3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4AF8B585" w14:textId="0727828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Explain classroom procedures listed in the syllabus.</w:t>
            </w: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11C85F06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42589212" w14:textId="4EF2301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Describe important safety tips concerning Handling Chemicals.</w:t>
            </w: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3C2AA935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5AE8A5D0" w14:textId="4BAA367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Explain classroom procedures listed in the syllabus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5BF82F66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1F3836" w:rsidR="001F3836" w:rsidP="001F3836" w:rsidRDefault="001F3836" w14:paraId="2A2DFE45" w14:textId="5B3F306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Describe important safety tips concerning dressing for lab.</w:t>
            </w:r>
          </w:p>
        </w:tc>
      </w:tr>
      <w:tr w:rsidRPr="006D32FE" w:rsidR="00A410A7" w:rsidTr="4DB30F31" w14:paraId="371DE99B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B916E7" w14:paraId="37EB4353" w14:textId="120B1F8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:rsidR="00B916E7" w:rsidP="00AA5D83" w:rsidRDefault="00B916E7" w14:paraId="6547170B" w14:textId="355B4D7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:rsidR="00A76F6B" w:rsidP="00AA5D83" w:rsidRDefault="00A76F6B" w14:paraId="3620E925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="00A76F6B" w:rsidP="00AA5D83" w:rsidRDefault="00A76F6B" w14:paraId="4CDA1243" w14:textId="3712F1E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:rsidR="00A76F6B" w:rsidP="00AA5D83" w:rsidRDefault="00A76F6B" w14:paraId="607335C1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="00A76F6B" w:rsidP="00AA5D83" w:rsidRDefault="00A76F6B" w14:paraId="03452CE2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B916E7" w:rsidR="00A76F6B" w:rsidP="00AA5D83" w:rsidRDefault="00A76F6B" w14:paraId="58CFD5ED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5E26FA" w:rsidP="00AA5D83" w:rsidRDefault="005E26FA" w14:paraId="086707AE" w14:textId="2BC1B07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A410A7" w:rsidP="00A76F6B" w:rsidRDefault="00A76F6B" w14:paraId="4C556A92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A76F6B" w:rsidP="00A76F6B" w:rsidRDefault="00A76F6B" w14:paraId="68F55EF3" w14:textId="6A68A0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A76F6B" w:rsidP="00A76F6B" w:rsidRDefault="00C80C96" w14:paraId="201D93B6" w14:textId="3C79321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A76F6B" w:rsidRDefault="00C80C96" w14:paraId="3D14C871" w14:textId="1467FEC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A76F6B" w:rsidRDefault="00C80C96" w14:paraId="351CC1AF" w14:textId="6786943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Pr="00A76F6B" w:rsidR="00C80C96" w:rsidP="00A76F6B" w:rsidRDefault="00C80C96" w14:paraId="739E54AE" w14:textId="6744642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00C80C96" w:rsidRDefault="00C80C96" w14:paraId="7837EFFC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C80C96" w:rsidP="00C80C96" w:rsidRDefault="00C80C96" w14:paraId="14FE94A7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0599991F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7093F48E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7719D18F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Pr="006D32FE" w:rsidR="00A410A7" w:rsidP="00C80C96" w:rsidRDefault="00C80C96" w14:paraId="1C239970" w14:textId="3489636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00C80C96" w:rsidRDefault="00C6012D" w14:paraId="4B36BA9A" w14:textId="289E875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 w:rsidR="00C80C9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C80C96" w:rsidP="00C80C96" w:rsidRDefault="00C80C96" w14:paraId="0DA173A6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05DE68A5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40614467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6E8A01AD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Pr="006D32FE" w:rsidR="00A410A7" w:rsidP="00C80C96" w:rsidRDefault="00C80C96" w14:paraId="1CC22BD7" w14:textId="3F6F370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00C80C96" w:rsidRDefault="00C6012D" w14:paraId="3D30F68C" w14:textId="63734D5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 w:rsidR="00C80C9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C80C96" w:rsidP="00C80C96" w:rsidRDefault="00C80C96" w14:paraId="1A6F2BCF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35F05A99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60D07479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38113E71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Pr="006D32FE" w:rsidR="00A410A7" w:rsidP="00C80C96" w:rsidRDefault="00C80C96" w14:paraId="60189BE3" w14:textId="089551E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00C80C96" w:rsidRDefault="00C6012D" w14:paraId="596A5D84" w14:textId="02D67D8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 w:rsidR="00C80C9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C80C96" w:rsidP="00C80C96" w:rsidRDefault="00C80C96" w14:paraId="60926E2A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6C991999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4877E257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="00C80C96" w:rsidP="00C80C96" w:rsidRDefault="00C80C96" w14:paraId="3A3302D7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:rsidRPr="006D32FE" w:rsidR="00A410A7" w:rsidP="00C80C96" w:rsidRDefault="00C80C96" w14:paraId="2B2149EE" w14:textId="5200C6C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</w:tr>
      <w:tr w:rsidRPr="006D32FE" w:rsidR="00A410A7" w:rsidTr="4DB30F31" w14:paraId="23531563" w14:textId="77777777">
        <w:trPr>
          <w:trHeight w:val="3596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D00D80" w14:paraId="70935406" w14:textId="106619D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:rsidR="00925459" w:rsidP="00AA5D83" w:rsidRDefault="00D00D80" w14:paraId="234CFBBA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:rsidR="00906657" w:rsidP="00AA5D83" w:rsidRDefault="00906657" w14:paraId="77089AD2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:rsidRPr="00906657" w:rsidR="00D00D80" w:rsidP="00925459" w:rsidRDefault="00925459" w14:paraId="3CADC02B" w14:textId="438334D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:rsidRPr="00906657" w:rsidR="00906657" w:rsidP="00925459" w:rsidRDefault="00906657" w14:paraId="1E48585E" w14:textId="2B54CFF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:rsidRPr="006D32FE" w:rsidR="005A2787" w:rsidP="00D00D80" w:rsidRDefault="005A2787" w14:paraId="0EF14EF8" w14:textId="75EC0E2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19F08DD" w:rsidRDefault="00BF4D73" w14:paraId="34EA1E56" w14:textId="3552C90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I will g</w:t>
            </w:r>
            <w:r w:rsidRPr="019F08DD" w:rsidR="7CB01E10">
              <w:rPr>
                <w:rFonts w:ascii="Cambria" w:hAnsi="Cambria"/>
                <w:b/>
                <w:bCs/>
                <w:sz w:val="20"/>
                <w:szCs w:val="20"/>
              </w:rPr>
              <w:t>o over the rules and expectations of the class.</w:t>
            </w:r>
          </w:p>
          <w:p w:rsidRPr="006D32FE" w:rsidR="00A410A7" w:rsidP="019F08DD" w:rsidRDefault="00A410A7" w14:paraId="4DB4E06A" w14:textId="40B65D8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:rsidRPr="006D32FE" w:rsidR="00A410A7" w:rsidP="019F08DD" w:rsidRDefault="526225BC" w14:paraId="18BBDCA5" w14:textId="7D7D854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19F08DD">
              <w:rPr>
                <w:rFonts w:ascii="Cambria" w:hAnsi="Cambria"/>
                <w:b/>
                <w:bCs/>
                <w:sz w:val="20"/>
                <w:szCs w:val="20"/>
              </w:rPr>
              <w:t xml:space="preserve">I will explain to students how important </w:t>
            </w:r>
            <w:r w:rsidRPr="019F08DD" w:rsidR="56317686">
              <w:rPr>
                <w:rFonts w:ascii="Cambria" w:hAnsi="Cambria"/>
                <w:b/>
                <w:bCs/>
                <w:sz w:val="20"/>
                <w:szCs w:val="20"/>
              </w:rPr>
              <w:t>it is to adhere to the rules</w:t>
            </w:r>
            <w:r w:rsidRPr="019F08DD" w:rsidR="7C269826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:rsidRPr="006D32FE" w:rsidR="00A410A7" w:rsidP="019F08DD" w:rsidRDefault="00A410A7" w14:paraId="00082622" w14:textId="2476A05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:rsidRPr="006D32FE" w:rsidR="00A410A7" w:rsidP="00AA5D83" w:rsidRDefault="7C269826" w14:paraId="5A6F2E9F" w14:textId="66D6877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19F08DD">
              <w:rPr>
                <w:rFonts w:ascii="Cambria" w:hAnsi="Cambria"/>
                <w:b/>
                <w:bCs/>
                <w:sz w:val="20"/>
                <w:szCs w:val="20"/>
              </w:rPr>
              <w:t xml:space="preserve">I will also go over the syllabus. I will explain the expectations of the </w:t>
            </w:r>
            <w:r w:rsidRPr="019F08DD" w:rsidR="245460D6">
              <w:rPr>
                <w:rFonts w:ascii="Cambria" w:hAnsi="Cambria"/>
                <w:b/>
                <w:bCs/>
                <w:sz w:val="20"/>
                <w:szCs w:val="20"/>
              </w:rPr>
              <w:t>class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27DDE" w:rsidR="00A410A7" w:rsidP="00AA5D83" w:rsidRDefault="00BF4D73" w14:paraId="765C823E" w14:textId="62A863E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I will show the lab s</w:t>
            </w:r>
            <w:r w:rsidRPr="00527DDE" w:rsidR="002D44FE">
              <w:rPr>
                <w:rFonts w:ascii="Cambria" w:hAnsi="Cambria"/>
                <w:b/>
                <w:bCs/>
                <w:sz w:val="20"/>
                <w:szCs w:val="20"/>
              </w:rPr>
              <w:t>afety videos from the American Chemical Society</w:t>
            </w:r>
            <w:r w:rsidRPr="00527DDE" w:rsidR="00527DDE">
              <w:rPr>
                <w:rFonts w:ascii="Cambria" w:hAnsi="Cambria"/>
                <w:b/>
                <w:bCs/>
                <w:sz w:val="20"/>
                <w:szCs w:val="20"/>
              </w:rPr>
              <w:t xml:space="preserve"> to prepare my students for safe lab practices.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0AA5D83" w:rsidRDefault="00527DDE" w14:paraId="55FD87B9" w14:textId="42D3BCA7">
            <w:pPr>
              <w:rPr>
                <w:rFonts w:ascii="Cambria" w:hAnsi="Cambria"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I will show the lab safety videos from the American Chemical Society to prepare my students for safe lab practices.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27DDE" w:rsidR="00A410A7" w:rsidP="00AA5D83" w:rsidRDefault="00527DDE" w14:paraId="7A4CA024" w14:textId="252998C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give my students lab safety scenarios to analyze.  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F4D73" w:rsidR="00A410A7" w:rsidP="00AA5D83" w:rsidRDefault="00BF4D73" w14:paraId="68A88068" w14:textId="6EFF5B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distribute the lab safety test that students must pass to participate in lab activities for this course.</w:t>
            </w:r>
          </w:p>
        </w:tc>
      </w:tr>
      <w:tr w:rsidRPr="006D32FE" w:rsidR="006D32FE" w:rsidTr="4DB30F31" w14:paraId="31E3260D" w14:textId="77777777">
        <w:trPr>
          <w:trHeight w:val="309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D32FE" w:rsidP="006D32FE" w:rsidRDefault="00925459" w14:paraId="42ABF651" w14:textId="14C3436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:rsidR="006D32FE" w:rsidP="00906657" w:rsidRDefault="006D32FE" w14:paraId="19588432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:rsidR="00906657" w:rsidP="00906657" w:rsidRDefault="00906657" w14:paraId="0941750C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906657" w:rsidP="00906657" w:rsidRDefault="00906657" w14:paraId="73D43B71" w14:textId="0D0795E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:rsidRPr="00906657" w:rsidR="00D843CA" w:rsidP="00906657" w:rsidRDefault="00D843CA" w14:paraId="3BB6C15A" w14:textId="2C1BA16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:rsidRPr="006D32FE" w:rsidR="00906657" w:rsidP="005222F3" w:rsidRDefault="00906657" w14:paraId="2C562A90" w14:textId="2409054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D32FE" w:rsidP="006D32FE" w:rsidRDefault="30B10DAC" w14:paraId="00AB9063" w14:textId="532627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19F08DD">
              <w:rPr>
                <w:rFonts w:ascii="Cambria" w:hAnsi="Cambria"/>
                <w:b/>
                <w:bCs/>
                <w:sz w:val="20"/>
                <w:szCs w:val="20"/>
              </w:rPr>
              <w:t xml:space="preserve">We will read together </w:t>
            </w:r>
            <w:r w:rsidRPr="019F08DD" w:rsidR="05E7DCAD">
              <w:rPr>
                <w:rFonts w:ascii="Cambria" w:hAnsi="Cambria"/>
                <w:b/>
                <w:bCs/>
                <w:sz w:val="20"/>
                <w:szCs w:val="20"/>
              </w:rPr>
              <w:t xml:space="preserve">the rules and the syllabus. 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27DDE" w:rsidR="006D32FE" w:rsidP="006D32FE" w:rsidRDefault="00527DDE" w14:paraId="50CED0AC" w14:textId="0631E91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 xml:space="preserve">We will answer questions concerning safe lab practices as we watch the ACS Lab Safety Videos.  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D32FE" w:rsidP="006D32FE" w:rsidRDefault="00527DDE" w14:paraId="292844DB" w14:textId="6EEB318E">
            <w:pPr>
              <w:rPr>
                <w:rFonts w:ascii="Cambria" w:hAnsi="Cambria"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 xml:space="preserve">We will answer questions concerning safe lab practices as we watch the ACS Lab Safety Videos. 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e will turn in these answers for a grade after watching all the videos.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27DDE" w:rsidR="006D32FE" w:rsidP="006D32FE" w:rsidRDefault="00527DDE" w14:paraId="08E659DB" w14:textId="375E8BB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We will apply the information shared in the lab safety handouts and videos to identify unsafe practices (and how to modify these behaviors) in the lab safety scenarios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F4D73" w:rsidR="006D32FE" w:rsidP="006D32FE" w:rsidRDefault="006D32FE" w14:paraId="0811E74D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Pr="006D32FE" w:rsidR="006D32FE" w:rsidTr="4DB30F31" w14:paraId="70108707" w14:textId="77777777">
        <w:trPr>
          <w:trHeight w:val="273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D32FE" w:rsidP="006D32FE" w:rsidRDefault="00925459" w14:paraId="6C7BAE1C" w14:textId="0CBEA8E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:rsidR="006D32FE" w:rsidP="006D32FE" w:rsidRDefault="006D32FE" w14:paraId="5FD36C32" w14:textId="7866448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:rsidRPr="006D32FE" w:rsidR="00906657" w:rsidP="006D32FE" w:rsidRDefault="00906657" w14:paraId="3BC30251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Pr="00906657" w:rsidR="00906657" w:rsidP="00906657" w:rsidRDefault="006D32FE" w14:paraId="7A172142" w14:textId="3D8EC37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 w:rsid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:rsidR="00906657" w:rsidP="00906657" w:rsidRDefault="00906657" w14:paraId="01E1D516" w14:textId="7355EFE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:rsidRPr="006D32FE" w:rsidR="006D32FE" w:rsidP="002E64B6" w:rsidRDefault="006D32FE" w14:paraId="7BC80E8E" w14:textId="4FB867F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D32FE" w:rsidP="006D32FE" w:rsidRDefault="00BF4D73" w14:paraId="44E3582B" w14:textId="23B7568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ask any questions I have concerning the rules and procedures of our class.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27DDE" w:rsidR="006D32FE" w:rsidP="006D32FE" w:rsidRDefault="00527DDE" w14:paraId="60BA49C1" w14:textId="6878214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I will ask questions about any answers of which I am not sure.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D32FE" w:rsidP="006D32FE" w:rsidRDefault="00527DDE" w14:paraId="65AC4CAC" w14:textId="74167C10">
            <w:pPr>
              <w:rPr>
                <w:rFonts w:ascii="Cambria" w:hAnsi="Cambria"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I will ask questions about any answers of which I am not sur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before turning in my lab safety packet.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27DDE" w:rsidR="006D32FE" w:rsidP="006D32FE" w:rsidRDefault="00527DDE" w14:paraId="1E066157" w14:textId="2FC622F8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determine the final modifications needed to correct unsafe lab practices described in the lab safety scenarios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F4D73" w:rsidR="00BF4D73" w:rsidP="00BF4D73" w:rsidRDefault="00BF4D73" w14:paraId="34E68C53" w14:textId="5409110E">
            <w:pPr>
              <w:widowControl w:val="0"/>
              <w:ind w:left="8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s</w:t>
            </w:r>
            <w:r w:rsidRPr="00BF4D73">
              <w:rPr>
                <w:rFonts w:ascii="Cambria" w:hAnsi="Cambria"/>
                <w:b/>
                <w:bCs/>
                <w:sz w:val="20"/>
                <w:szCs w:val="20"/>
              </w:rPr>
              <w:t>core of 90% or better on Lab Safety Test…</w:t>
            </w:r>
          </w:p>
          <w:p w:rsidRPr="006D32FE" w:rsidR="006D32FE" w:rsidP="00BF4D73" w:rsidRDefault="00BF4D73" w14:paraId="75D10DEF" w14:textId="0BA20E1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F4D73">
              <w:rPr>
                <w:rFonts w:ascii="Cambria" w:hAnsi="Cambria"/>
                <w:b/>
                <w:bCs/>
                <w:sz w:val="20"/>
                <w:szCs w:val="20"/>
              </w:rPr>
              <w:t>mastery must be achieved BEFORE participation in course lab activities.</w:t>
            </w:r>
          </w:p>
        </w:tc>
      </w:tr>
      <w:tr w:rsidRPr="006D32FE" w:rsidR="001F3836" w:rsidTr="4DB30F31" w14:paraId="3BA6C9C0" w14:textId="77777777">
        <w:trPr>
          <w:trHeight w:val="878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5A8996DD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:rsidRPr="006D32FE" w:rsidR="001F3836" w:rsidP="001F3836" w:rsidRDefault="001F3836" w14:paraId="6B6D90A5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Pr="006D32FE" w:rsidR="001F3836" w:rsidP="001F3836" w:rsidRDefault="001F3836" w14:paraId="72E27B13" w14:textId="65530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BF4D73" w14:paraId="75988913" w14:textId="391F016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ion of information card with one interesting fact about yourself to share with the teacher.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77CFA3CC" w14:textId="0B87D9E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ing on</w:t>
            </w:r>
            <w:r w:rsidRPr="001F3836">
              <w:rPr>
                <w:rFonts w:ascii="Cambria" w:hAnsi="Cambria"/>
                <w:sz w:val="20"/>
                <w:szCs w:val="20"/>
              </w:rPr>
              <w:t xml:space="preserve"> classroom notes on lab safety for a homework grade</w:t>
            </w:r>
            <w:r w:rsidR="00BF4D73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73CBB9B9" w14:textId="1C39EC1B">
            <w:pPr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Submission of classroom notes on lab safety for a homework grade</w:t>
            </w:r>
            <w:r w:rsidR="00BF4D73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69A0EEB5" w14:textId="19F7A7EB">
            <w:pPr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Active participation in lab safety scenario discussion during class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F3836" w:rsidR="001F3836" w:rsidP="001F3836" w:rsidRDefault="001F3836" w14:paraId="5DF2835F" w14:textId="670138A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1F3836" w:rsidTr="4DB30F31" w14:paraId="7B506449" w14:textId="77777777">
        <w:trPr>
          <w:trHeight w:val="878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62E8A650" w14:textId="3CB9FB4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:rsidRPr="006D32FE" w:rsidR="001F3836" w:rsidP="001F3836" w:rsidRDefault="001F3836" w14:paraId="4E8D699E" w14:textId="124124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4DB30F31" w:rsidRDefault="001F3836" w14:paraId="2219A6D8" w14:textId="0B6897FE">
            <w:pPr>
              <w:pStyle w:val="Normal"/>
              <w:widowControl w:val="0"/>
              <w:spacing w:line="240" w:lineRule="auto"/>
              <w:rPr>
                <w:rFonts w:ascii="Cambria" w:hAnsi="Cambria"/>
                <w:b w:val="1"/>
                <w:bCs w:val="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4D227B25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3EDB09A4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740DB231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4C79E4EE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1F3836" w:rsidTr="4DB30F31" w14:paraId="1E107C85" w14:textId="77777777">
        <w:trPr>
          <w:trHeight w:val="1319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078178E4" w14:textId="2FEFD7B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:rsidRPr="006D32FE" w:rsidR="001F3836" w:rsidP="001F3836" w:rsidRDefault="001F3836" w14:paraId="4063DBDD" w14:textId="0D076E2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51F67BF6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77FE5B90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740BA34A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7D843102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535925EB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1F3836" w:rsidTr="4DB30F31" w14:paraId="59B4D4E8" w14:textId="77777777">
        <w:trPr>
          <w:trHeight w:val="93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119164B3" w14:textId="6F016FD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:rsidRPr="006D32FE" w:rsidR="001F3836" w:rsidP="001F3836" w:rsidRDefault="001F3836" w14:paraId="11D0D80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:rsidRPr="006D32FE" w:rsidR="001F3836" w:rsidP="001F3836" w:rsidRDefault="001F3836" w14:paraId="13FC7CC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:rsidRPr="006D32FE" w:rsidR="001F3836" w:rsidP="001F3836" w:rsidRDefault="001F3836" w14:paraId="4768C83A" w14:textId="584CB2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19D64379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865542" w14:paraId="4BE729BC" w14:textId="30B335B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</w:t>
            </w:r>
            <w:r w:rsidR="00527DDE">
              <w:rPr>
                <w:rFonts w:ascii="Cambria" w:hAnsi="Cambria"/>
                <w:sz w:val="20"/>
                <w:szCs w:val="20"/>
              </w:rPr>
              <w:t>iscussion</w:t>
            </w:r>
            <w:r>
              <w:rPr>
                <w:rFonts w:ascii="Cambria" w:hAnsi="Cambria"/>
                <w:sz w:val="20"/>
                <w:szCs w:val="20"/>
              </w:rPr>
              <w:t>s with students at the end of each lab safety video segment.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865542" w14:paraId="7E38F4A6" w14:textId="1ED8045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</w:t>
            </w:r>
            <w:r w:rsidR="00527DDE">
              <w:rPr>
                <w:rFonts w:ascii="Cambria" w:hAnsi="Cambria"/>
                <w:sz w:val="20"/>
                <w:szCs w:val="20"/>
              </w:rPr>
              <w:t>eviewing the answers to the Lab Safety Video questions</w:t>
            </w:r>
            <w:r>
              <w:rPr>
                <w:rFonts w:ascii="Cambria" w:hAnsi="Cambria"/>
                <w:sz w:val="20"/>
                <w:szCs w:val="20"/>
              </w:rPr>
              <w:t xml:space="preserve"> that students will turn in today.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865542" w14:paraId="6A0E7EF6" w14:textId="1EAC31C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By the ability of the students to identify unsafe lab practices and suggest appropriate modifications as they review lab safety scenarios. 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865542" w14:paraId="49298A8B" w14:textId="0900BE2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 students who correctly answer 90% (or higher) of the Lab Safety Questions have reached the objective and are ready to participate in lab activities.</w:t>
            </w:r>
          </w:p>
        </w:tc>
      </w:tr>
      <w:tr w:rsidRPr="006D32FE" w:rsidR="00865542" w:rsidTr="4DB30F31" w14:paraId="5511715C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542" w:rsidP="00865542" w:rsidRDefault="00865542" w14:paraId="1404BF3E" w14:textId="77777777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:rsidRPr="006D32FE" w:rsidR="00865542" w:rsidP="00865542" w:rsidRDefault="00865542" w14:paraId="4F219AA8" w14:textId="152970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542" w:rsidP="00865542" w:rsidRDefault="00865542" w14:paraId="5736F92C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5542" w:rsidP="00865542" w:rsidRDefault="00865542" w14:paraId="4C8FF208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:rsidR="00865542" w:rsidP="00865542" w:rsidRDefault="00865542" w14:paraId="783BD237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:rsidRPr="006D32FE" w:rsidR="00865542" w:rsidP="00865542" w:rsidRDefault="00865542" w14:paraId="7301EB2B" w14:textId="4945077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5542" w:rsidP="00865542" w:rsidRDefault="00865542" w14:paraId="73CD284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:rsidR="00865542" w:rsidP="00865542" w:rsidRDefault="00865542" w14:paraId="20904700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:rsidRPr="006D32FE" w:rsidR="00865542" w:rsidP="00865542" w:rsidRDefault="00865542" w14:paraId="2BA7B6D3" w14:textId="5A009ED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5542" w:rsidP="00865542" w:rsidRDefault="00865542" w14:paraId="7D08DBF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:rsidR="00865542" w:rsidP="00865542" w:rsidRDefault="00865542" w14:paraId="57EB5A5C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:rsidRPr="006D32FE" w:rsidR="00865542" w:rsidP="00865542" w:rsidRDefault="00865542" w14:paraId="5C1D8D33" w14:textId="7AF66E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5542" w:rsidP="00865542" w:rsidRDefault="00865542" w14:paraId="60D000F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:rsidR="00865542" w:rsidP="00865542" w:rsidRDefault="00865542" w14:paraId="26C201B0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:rsidRPr="006D32FE" w:rsidR="00865542" w:rsidP="00865542" w:rsidRDefault="00865542" w14:paraId="74BEC17B" w14:textId="7BC77D5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</w:tr>
      <w:tr w:rsidRPr="006D32FE" w:rsidR="001F3836" w:rsidTr="4DB30F31" w14:paraId="0F6547DE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71C2946A" w14:textId="777777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:rsidRPr="006D32FE" w:rsidR="001F3836" w:rsidP="001F3836" w:rsidRDefault="001F3836" w14:paraId="50C4ADAE" w14:textId="777777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:rsidRPr="006D32FE" w:rsidR="001F3836" w:rsidP="001F3836" w:rsidRDefault="001F3836" w14:paraId="2447B9C4" w14:textId="777777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1F3836" w:rsidP="001F3836" w:rsidRDefault="001F3836" w14:paraId="3A735567" w14:textId="0C631E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75A02EAD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1D2B9005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2B40DC52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7250FAB8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27AF693E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1F3836" w:rsidTr="4DB30F31" w14:paraId="51B3911D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3836" w:rsidP="001F3836" w:rsidRDefault="001F3836" w14:paraId="5C1C1B41" w14:textId="777777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:rsidRPr="00EB6477" w:rsidR="001F3836" w:rsidP="001F3836" w:rsidRDefault="001F3836" w14:paraId="0494D81E" w14:textId="37786F91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:rsidRPr="006D32FE" w:rsidR="001F3836" w:rsidP="001F3836" w:rsidRDefault="001F3836" w14:paraId="79C27A3C" w14:textId="355ED013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34D83EFE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66F55F07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6E4B77B1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603BAD92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F3836" w:rsidP="001F3836" w:rsidRDefault="001F3836" w14:paraId="6C7EA602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:rsidR="00CC22EC" w:rsidP="006D32FE" w:rsidRDefault="00CC22EC" w14:paraId="623FC043" w14:textId="0317F06D">
      <w:pPr>
        <w:rPr>
          <w:rFonts w:ascii="Cambria" w:hAnsi="Cambria"/>
          <w:sz w:val="21"/>
          <w:szCs w:val="21"/>
        </w:rPr>
      </w:pPr>
    </w:p>
    <w:p w:rsidR="00CC22EC" w:rsidRDefault="00CC22EC" w14:paraId="486F2943" w14:textId="77777777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Pr="00FA46AF" w:rsidR="00FA46AF" w:rsidTr="00200BA8" w14:paraId="47AF50C8" w14:textId="77777777">
        <w:trPr>
          <w:trHeight w:val="25"/>
        </w:trPr>
        <w:tc>
          <w:tcPr>
            <w:tcW w:w="15212" w:type="dxa"/>
            <w:gridSpan w:val="6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D2FE0" w:rsidR="001D2FE0" w:rsidP="007A6953" w:rsidRDefault="00CC22EC" w14:paraId="15AB0326" w14:textId="77777777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Pr="001D2FE0" w:rsid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1D2FE0" w:rsidR="002B6E96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:rsidRPr="007A6953" w:rsidR="00CC22EC" w:rsidP="007A6953" w:rsidRDefault="00CC22EC" w14:paraId="1E052D80" w14:textId="6144562E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Pr="001D2FE0" w:rsidR="000D0E94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Pr="000315E9" w:rsidR="001E5C9C" w:rsidTr="001D2FE0" w14:paraId="7C124072" w14:textId="77777777">
        <w:trPr>
          <w:trHeight w:val="548"/>
        </w:trPr>
        <w:tc>
          <w:tcPr>
            <w:tcW w:w="3217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0315E9" w14:paraId="6F5B8A50" w14:textId="05DBCB56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Pr="000315E9" w:rsidR="007B380C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:rsidRPr="000315E9" w:rsidR="001E5C9C" w:rsidP="001E5C9C" w:rsidRDefault="001E5C9C" w14:paraId="119BCAF0" w14:textId="69CA7546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:rsidRPr="000315E9" w:rsidR="001E5C9C" w:rsidP="001E5C9C" w:rsidRDefault="001E5C9C" w14:paraId="20C521DF" w14:textId="77777777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:rsidRPr="000315E9" w:rsidR="001E5C9C" w:rsidP="001E5C9C" w:rsidRDefault="001E5C9C" w14:paraId="45B122D5" w14:textId="77777777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:rsidRPr="000315E9" w:rsidR="001E5C9C" w:rsidP="001E5C9C" w:rsidRDefault="001E5C9C" w14:paraId="37920F69" w14:textId="77777777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:rsidRPr="000315E9" w:rsidR="00FA46AF" w:rsidP="001E5C9C" w:rsidRDefault="001E5C9C" w14:paraId="5D423543" w14:textId="77777777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:rsidRPr="000315E9" w:rsidR="001E5C9C" w:rsidP="001E5C9C" w:rsidRDefault="001E5C9C" w14:paraId="37B49500" w14:textId="3CB0949E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1E5C9C" w:rsidP="001E5C9C" w:rsidRDefault="001E5C9C" w14:paraId="45BEEF8C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:rsidRPr="000315E9" w:rsidR="001E5C9C" w:rsidP="001E5C9C" w:rsidRDefault="001E5C9C" w14:paraId="48F8B064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0793C0B3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:rsidRPr="000315E9" w:rsidR="001E5C9C" w:rsidP="001E5C9C" w:rsidRDefault="001E5C9C" w14:paraId="4A545ABC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2129B19F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:rsidRPr="000315E9" w:rsidR="001E5C9C" w:rsidP="001E5C9C" w:rsidRDefault="001E5C9C" w14:paraId="578FD3A3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43B6FADE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:rsidRPr="000315E9" w:rsidR="001E5C9C" w:rsidP="001E5C9C" w:rsidRDefault="001E5C9C" w14:paraId="5DC2EAA4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200BA8" w:rsidRDefault="001E5C9C" w14:paraId="25C4FB37" w14:textId="785499D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1E5C9C" w:rsidP="001E5C9C" w:rsidRDefault="001E5C9C" w14:paraId="7CF590B1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:rsidRPr="000315E9" w:rsidR="001E5C9C" w:rsidP="001E5C9C" w:rsidRDefault="001E5C9C" w14:paraId="73BCC976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2C89BB1D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:rsidRPr="000315E9" w:rsidR="001E5C9C" w:rsidP="001E5C9C" w:rsidRDefault="001E5C9C" w14:paraId="3ADC1C21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292FFA9A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:rsidRPr="000315E9" w:rsidR="001E5C9C" w:rsidP="001E5C9C" w:rsidRDefault="001E5C9C" w14:paraId="30ADACE7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11CEF449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:rsidRPr="000315E9" w:rsidR="001E5C9C" w:rsidP="001E5C9C" w:rsidRDefault="001E5C9C" w14:paraId="4B7E4A3E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200BA8" w:rsidRDefault="001E5C9C" w14:paraId="10E63B22" w14:textId="17097D99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1E5C9C" w:rsidP="001E5C9C" w:rsidRDefault="001E5C9C" w14:paraId="4E4F9A47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:rsidRPr="000315E9" w:rsidR="001E5C9C" w:rsidP="001E5C9C" w:rsidRDefault="001E5C9C" w14:paraId="5EDE6F1B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16594C6E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:rsidRPr="000315E9" w:rsidR="001E5C9C" w:rsidP="001E5C9C" w:rsidRDefault="001E5C9C" w14:paraId="7AD5E7D5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7B2BC857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:rsidRPr="000315E9" w:rsidR="001E5C9C" w:rsidP="001E5C9C" w:rsidRDefault="001E5C9C" w14:paraId="59B1BC72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12975196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:rsidRPr="000315E9" w:rsidR="001E5C9C" w:rsidP="001E5C9C" w:rsidRDefault="001E5C9C" w14:paraId="522197BF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200BA8" w:rsidRDefault="001E5C9C" w14:paraId="6B774C22" w14:textId="5704EB1E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1E5C9C" w:rsidP="001E5C9C" w:rsidRDefault="001E5C9C" w14:paraId="1B628D33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:rsidRPr="000315E9" w:rsidR="001E5C9C" w:rsidP="001E5C9C" w:rsidRDefault="001E5C9C" w14:paraId="2ECF926E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6C314293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:rsidRPr="000315E9" w:rsidR="001E5C9C" w:rsidP="001E5C9C" w:rsidRDefault="001E5C9C" w14:paraId="38D3FF95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3800CC79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:rsidRPr="000315E9" w:rsidR="001E5C9C" w:rsidP="001E5C9C" w:rsidRDefault="001E5C9C" w14:paraId="11B11387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5146E627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:rsidRPr="000315E9" w:rsidR="001E5C9C" w:rsidP="001E5C9C" w:rsidRDefault="001E5C9C" w14:paraId="27F84448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200BA8" w:rsidRDefault="001E5C9C" w14:paraId="5AB0AAD0" w14:textId="5AF4FD09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1E5C9C" w:rsidP="001E5C9C" w:rsidRDefault="001E5C9C" w14:paraId="4A8ACA8C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:rsidRPr="000315E9" w:rsidR="001E5C9C" w:rsidP="001E5C9C" w:rsidRDefault="001E5C9C" w14:paraId="49893E0B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311DF607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:rsidRPr="000315E9" w:rsidR="001E5C9C" w:rsidP="001E5C9C" w:rsidRDefault="001E5C9C" w14:paraId="65742FB3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3556D8F8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:rsidRPr="000315E9" w:rsidR="001E5C9C" w:rsidP="001E5C9C" w:rsidRDefault="001E5C9C" w14:paraId="5FCE6DFF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1E5C9C" w:rsidRDefault="001E5C9C" w14:paraId="0D5EA98E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:rsidRPr="000315E9" w:rsidR="001E5C9C" w:rsidP="001E5C9C" w:rsidRDefault="001E5C9C" w14:paraId="039B5EDE" w14:textId="77777777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:rsidRPr="000315E9" w:rsidR="001E5C9C" w:rsidP="00200BA8" w:rsidRDefault="001E5C9C" w14:paraId="4695CE25" w14:textId="039C191E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Pr="000315E9" w:rsidR="00FA46AF" w:rsidTr="001D2FE0" w14:paraId="64E372A1" w14:textId="77777777">
        <w:trPr>
          <w:trHeight w:val="548"/>
        </w:trPr>
        <w:tc>
          <w:tcPr>
            <w:tcW w:w="3217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0315E9" w14:paraId="170468C3" w14:textId="65C9B93E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Pr="000315E9" w:rsidR="007B380C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:rsidRPr="000315E9" w:rsidR="00FA46AF" w:rsidP="00FA46AF" w:rsidRDefault="00FA46AF" w14:paraId="582BBE4E" w14:textId="5CE6A2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:rsidRPr="000315E9" w:rsidR="00FA46AF" w:rsidP="00FA46AF" w:rsidRDefault="00FA46AF" w14:paraId="1D7E04C3" w14:textId="39C1BAE5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:rsidRPr="000315E9" w:rsidR="00FA46AF" w:rsidP="00FA46AF" w:rsidRDefault="00FA46AF" w14:paraId="06895D3F" w14:textId="77777777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:rsidRPr="000315E9" w:rsidR="00FA46AF" w:rsidP="00FA46AF" w:rsidRDefault="00FA46AF" w14:paraId="5ECAFA66" w14:textId="77777777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 xml:space="preserve">Log into Pearson </w:t>
            </w:r>
            <w:proofErr w:type="spellStart"/>
            <w:r w:rsidRPr="000315E9">
              <w:rPr>
                <w:rFonts w:ascii="Cambria" w:hAnsi="Cambria" w:cs="Calibri"/>
                <w:sz w:val="19"/>
                <w:szCs w:val="19"/>
              </w:rPr>
              <w:t>Savvas</w:t>
            </w:r>
            <w:proofErr w:type="spellEnd"/>
            <w:r w:rsidRPr="000315E9">
              <w:rPr>
                <w:rFonts w:ascii="Cambria" w:hAnsi="Cambria" w:cs="Calibri"/>
                <w:sz w:val="19"/>
                <w:szCs w:val="19"/>
              </w:rPr>
              <w:t xml:space="preserve"> Realize platform via Clever and Canvas before accessing identified hyperlinked materials.</w:t>
            </w:r>
          </w:p>
          <w:p w:rsidRPr="000315E9" w:rsidR="00FA46AF" w:rsidP="00FA46AF" w:rsidRDefault="00FA46AF" w14:paraId="2BF503F5" w14:textId="77777777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 w:eastAsia="Cambria" w:cstheme="minorHAnsi"/>
                <w:sz w:val="19"/>
                <w:szCs w:val="19"/>
              </w:rPr>
            </w:pPr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Interactivity: </w:t>
            </w:r>
            <w:hyperlink w:history="1" r:id="rId12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hAnsi="Cambria" w:eastAsia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Savva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>)</w:t>
            </w:r>
          </w:p>
          <w:p w:rsidRPr="000315E9" w:rsidR="00FA46AF" w:rsidP="00FA46AF" w:rsidRDefault="00FA46AF" w14:paraId="71A58CDE" w14:textId="77777777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 w:eastAsia="Cambria" w:cstheme="minorHAnsi"/>
                <w:sz w:val="19"/>
                <w:szCs w:val="19"/>
              </w:rPr>
            </w:pPr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Interactivity: </w:t>
            </w:r>
            <w:hyperlink w:history="1" r:id="rId13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hAnsi="Cambria" w:eastAsia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Savva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>)</w:t>
            </w:r>
          </w:p>
          <w:p w:rsidRPr="000315E9" w:rsidR="00FA46AF" w:rsidP="00FA46AF" w:rsidRDefault="00FA46AF" w14:paraId="771A09B2" w14:textId="77777777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 w:eastAsia="Cambria" w:cstheme="minorHAnsi"/>
                <w:sz w:val="19"/>
                <w:szCs w:val="19"/>
              </w:rPr>
            </w:pPr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Interactivity: </w:t>
            </w:r>
            <w:hyperlink w:history="1" r:id="rId14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hAnsi="Cambria" w:eastAsia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Savva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>)</w:t>
            </w:r>
          </w:p>
          <w:p w:rsidRPr="000315E9" w:rsidR="00FA46AF" w:rsidP="00FA46AF" w:rsidRDefault="00FA46AF" w14:paraId="3CF2E4FB" w14:textId="77777777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Interactive Video: </w:t>
            </w:r>
            <w:hyperlink w:history="1" r:id="rId15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hAnsi="Cambria" w:eastAsia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Savva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>)</w:t>
            </w:r>
          </w:p>
          <w:p w:rsidRPr="000315E9" w:rsidR="00FA46AF" w:rsidP="00FA46AF" w:rsidRDefault="00FA46AF" w14:paraId="4D4739A4" w14:textId="77777777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Nearpod Video: </w:t>
            </w:r>
            <w:hyperlink w:history="1" r:id="rId16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Viruses Flocabulary</w:t>
              </w:r>
            </w:hyperlink>
          </w:p>
          <w:p w:rsidRPr="000315E9" w:rsidR="00FA46AF" w:rsidP="00FA46AF" w:rsidRDefault="00FA46AF" w14:paraId="407B14DB" w14:textId="77777777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 w:eastAsia="Cambria" w:cstheme="minorHAnsi"/>
                <w:sz w:val="19"/>
                <w:szCs w:val="19"/>
              </w:rPr>
            </w:pPr>
            <w:bookmarkStart w:name="_Hlk137650058" w:id="1"/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Nearpod Video: </w:t>
            </w:r>
            <w:hyperlink w:history="1" r:id="rId17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 with the Amoeba Sisters or </w:t>
            </w:r>
          </w:p>
          <w:p w:rsidRPr="000315E9" w:rsidR="00FA46AF" w:rsidP="00FA46AF" w:rsidRDefault="00FA46AF" w14:paraId="4CDBEBF3" w14:textId="77777777">
            <w:pPr>
              <w:rPr>
                <w:rFonts w:ascii="Cambria" w:hAnsi="Cambria" w:eastAsia="Cambria" w:cstheme="minorHAnsi"/>
                <w:sz w:val="19"/>
                <w:szCs w:val="19"/>
              </w:rPr>
            </w:pPr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lastRenderedPageBreak/>
              <w:t xml:space="preserve">YouTube Video: </w:t>
            </w:r>
            <w:hyperlink w:history="1" r:id="rId18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:rsidRPr="000315E9" w:rsidR="00FA46AF" w:rsidP="00FA46AF" w:rsidRDefault="00FA46AF" w14:paraId="084BD4F4" w14:textId="2BF7B3A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Nearpod Video: </w:t>
            </w:r>
            <w:hyperlink w:history="1" r:id="rId19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 with the Amoeba Sisters or YouTube Video: </w:t>
            </w:r>
            <w:hyperlink w:history="1" r:id="rId20">
              <w:r w:rsidRPr="000315E9">
                <w:rPr>
                  <w:rStyle w:val="Hyperlink"/>
                  <w:rFonts w:ascii="Cambria" w:hAnsi="Cambria" w:eastAsia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hAnsi="Cambria" w:eastAsia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60354125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76112498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0AB5DA9A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7D8FF153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162A03E0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Pr="000315E9" w:rsidR="00FA46AF" w:rsidTr="001D2FE0" w14:paraId="3B574703" w14:textId="77777777">
        <w:trPr>
          <w:trHeight w:val="1571"/>
        </w:trPr>
        <w:tc>
          <w:tcPr>
            <w:tcW w:w="3217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7B380C" w:rsidP="007B380C" w:rsidRDefault="007A6953" w14:paraId="12B8F396" w14:textId="2BED620B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L </w:t>
            </w:r>
            <w:r w:rsidRPr="000315E9" w:rsidR="007B380C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:rsidRPr="000315E9" w:rsidR="00FA46AF" w:rsidP="00FA46AF" w:rsidRDefault="00FA46AF" w14:paraId="3A470230" w14:textId="3E7E1017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512BCF77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18C2F4E1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0A391DC1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4C372990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FA46AF" w:rsidP="00FA46AF" w:rsidRDefault="00FA46AF" w14:paraId="7B4258D8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Pr="000315E9" w:rsidR="007A6953" w:rsidTr="001D2FE0" w14:paraId="20A641FA" w14:textId="77777777">
        <w:trPr>
          <w:trHeight w:val="1571"/>
        </w:trPr>
        <w:tc>
          <w:tcPr>
            <w:tcW w:w="3217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7A6953" w:rsidP="007A6953" w:rsidRDefault="007A6953" w14:paraId="7D81549A" w14:textId="77777777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:rsidRPr="000315E9" w:rsidR="007A6953" w:rsidP="007A6953" w:rsidRDefault="007A6953" w14:paraId="028CA8CD" w14:textId="387E3D36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:rsidRPr="000315E9" w:rsidR="007A6953" w:rsidP="007A6953" w:rsidRDefault="007A6953" w14:paraId="3091451F" w14:textId="77777777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:rsidRPr="000315E9" w:rsidR="007A6953" w:rsidP="007A6953" w:rsidRDefault="007A6953" w14:paraId="693475F8" w14:textId="0C583FB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:rsidRPr="000315E9" w:rsidR="007A6953" w:rsidP="007A6953" w:rsidRDefault="007A6953" w14:paraId="7FF737C4" w14:textId="1C9E9F76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7A6953" w:rsidP="007A6953" w:rsidRDefault="007A6953" w14:paraId="4A235310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7A6953" w:rsidP="007A6953" w:rsidRDefault="007A6953" w14:paraId="48366634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7A6953" w:rsidP="007A6953" w:rsidRDefault="007A6953" w14:paraId="69FBA71D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7A6953" w:rsidP="007A6953" w:rsidRDefault="007A6953" w14:paraId="7646F5A6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7A6953" w:rsidP="007A6953" w:rsidRDefault="007A6953" w14:paraId="1B4AD3A6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Pr="000315E9" w:rsidR="000315E9" w:rsidTr="001D2FE0" w14:paraId="491C4A4D" w14:textId="77777777">
        <w:trPr>
          <w:trHeight w:val="1571"/>
        </w:trPr>
        <w:tc>
          <w:tcPr>
            <w:tcW w:w="3217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117C2DC3" w14:textId="77777777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:rsidR="000315E9" w:rsidP="000315E9" w:rsidRDefault="000315E9" w14:paraId="1B511297" w14:textId="77777777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:rsidRPr="000315E9" w:rsidR="000315E9" w:rsidP="000315E9" w:rsidRDefault="000315E9" w14:paraId="296AB51E" w14:textId="5DFF043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7DB300B5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572F2487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469923C9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7BFEC090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772E5FC0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Pr="000315E9" w:rsidR="000315E9" w:rsidTr="001D2FE0" w14:paraId="6C147B9B" w14:textId="77777777">
        <w:trPr>
          <w:trHeight w:val="1571"/>
        </w:trPr>
        <w:tc>
          <w:tcPr>
            <w:tcW w:w="3217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446FE9DA" w14:textId="3F8AEB45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GEBRA II: </w:t>
            </w:r>
          </w:p>
          <w:p w:rsidRPr="000315E9" w:rsidR="000315E9" w:rsidP="000315E9" w:rsidRDefault="000315E9" w14:paraId="12458E7B" w14:textId="77777777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:rsidRPr="000315E9" w:rsidR="000315E9" w:rsidP="000315E9" w:rsidRDefault="000315E9" w14:paraId="3450799B" w14:textId="1662E25F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0E55F7FE" w14:textId="1177CE57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13178618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088010C0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340F5AE9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4C1F6939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:rsidR="00DD4142" w:rsidRDefault="00DD4142" w14:paraId="0ADA992D" w14:textId="77777777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Pr="000315E9" w:rsidR="000315E9" w:rsidTr="007B380C" w14:paraId="020B354C" w14:textId="77777777">
        <w:trPr>
          <w:trHeight w:val="548"/>
        </w:trPr>
        <w:tc>
          <w:tcPr>
            <w:tcW w:w="3039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4142" w:rsidP="000315E9" w:rsidRDefault="00DD4142" w14:paraId="5269D914" w14:textId="41B9AAC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:rsidRPr="000315E9" w:rsidR="000315E9" w:rsidP="000315E9" w:rsidRDefault="000315E9" w14:paraId="5D7D502D" w14:textId="4D9B1B0E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:rsidR="000315E9" w:rsidP="000315E9" w:rsidRDefault="000315E9" w14:paraId="6FBA1BA9" w14:textId="77777777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:rsidRPr="000315E9" w:rsidR="000315E9" w:rsidP="000315E9" w:rsidRDefault="000315E9" w14:paraId="767FF81F" w14:textId="1042DA37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:rsidRPr="000315E9" w:rsidR="000315E9" w:rsidP="000315E9" w:rsidRDefault="000315E9" w14:paraId="17644059" w14:textId="77777777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:rsidRPr="000315E9" w:rsidR="000315E9" w:rsidP="000315E9" w:rsidRDefault="000315E9" w14:paraId="66B86291" w14:textId="1EBCC69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4AAA491D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01C3C1B8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4DEB5DB3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59767C29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31862376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Pr="000315E9" w:rsidR="000315E9" w:rsidTr="007B380C" w14:paraId="3A095EA6" w14:textId="77777777">
        <w:trPr>
          <w:trHeight w:val="548"/>
        </w:trPr>
        <w:tc>
          <w:tcPr>
            <w:tcW w:w="3039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4F57297F" w14:textId="166FE5A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:rsidRPr="000315E9" w:rsidR="000315E9" w:rsidP="000315E9" w:rsidRDefault="000315E9" w14:paraId="6FECF8BA" w14:textId="77777777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:rsidRPr="000315E9" w:rsidR="000315E9" w:rsidP="000315E9" w:rsidRDefault="000315E9" w14:paraId="710EF3A6" w14:textId="77777777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:rsidRPr="000315E9" w:rsidR="000315E9" w:rsidP="000315E9" w:rsidRDefault="000315E9" w14:paraId="3265369D" w14:textId="65A61FB6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:rsidRPr="000315E9" w:rsidR="000315E9" w:rsidP="000315E9" w:rsidRDefault="000315E9" w14:paraId="5DDFB9B6" w14:textId="77777777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:rsidRPr="000315E9" w:rsidR="000315E9" w:rsidP="000315E9" w:rsidRDefault="000315E9" w14:paraId="6AE46D61" w14:textId="77777777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:rsidRPr="000315E9" w:rsidR="000315E9" w:rsidP="000315E9" w:rsidRDefault="000315E9" w14:paraId="5DEA6CF3" w14:textId="6F49FA97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05627E9F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2EA05328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57A3049D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23F4E822" w14:textId="77777777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315E9" w:rsidR="000315E9" w:rsidP="000315E9" w:rsidRDefault="000315E9" w14:paraId="057A25D0" w14:textId="77777777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:rsidRPr="000315E9" w:rsidR="00200BA8" w:rsidP="00200BA8" w:rsidRDefault="00200BA8" w14:paraId="65594855" w14:textId="44DE8029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lastRenderedPageBreak/>
        <w:t xml:space="preserve"> </w:t>
      </w:r>
    </w:p>
    <w:p w:rsidRPr="000315E9" w:rsidR="00825B8B" w:rsidP="00200BA8" w:rsidRDefault="00825B8B" w14:paraId="4A5A3E61" w14:textId="26E77B10">
      <w:pPr>
        <w:rPr>
          <w:rFonts w:ascii="Cambria" w:hAnsi="Cambria"/>
          <w:sz w:val="19"/>
          <w:szCs w:val="19"/>
        </w:rPr>
      </w:pPr>
    </w:p>
    <w:sectPr w:rsidRPr="000315E9" w:rsidR="00825B8B" w:rsidSect="00955D5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043A5" w:rsidRDefault="009043A5" w14:paraId="72C420ED" w14:textId="77777777">
      <w:pPr>
        <w:spacing w:line="240" w:lineRule="auto"/>
      </w:pPr>
      <w:r>
        <w:separator/>
      </w:r>
    </w:p>
  </w:endnote>
  <w:endnote w:type="continuationSeparator" w:id="0">
    <w:p w:rsidR="009043A5" w:rsidRDefault="009043A5" w14:paraId="753B632B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307CD" w:rsidRDefault="003307CD" w14:paraId="35FAF95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307CD" w:rsidRDefault="003307CD" w14:paraId="6BA4D28A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307CD" w:rsidRDefault="003307CD" w14:paraId="16BCA55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043A5" w:rsidRDefault="009043A5" w14:paraId="43AE20AF" w14:textId="77777777">
      <w:pPr>
        <w:spacing w:line="240" w:lineRule="auto"/>
      </w:pPr>
      <w:r>
        <w:separator/>
      </w:r>
    </w:p>
  </w:footnote>
  <w:footnote w:type="continuationSeparator" w:id="0">
    <w:p w:rsidR="009043A5" w:rsidRDefault="009043A5" w14:paraId="56B41876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307CD" w:rsidRDefault="003307CD" w14:paraId="78695AA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rFonts w:ascii="Cambria" w:hAnsi="Cambria"/>
        <w:noProof/>
        <w:sz w:val="18"/>
        <w:szCs w:val="18"/>
      </w:rPr>
    </w:sdtEndPr>
    <w:sdtContent>
      <w:p w:rsidRPr="001B168C" w:rsidR="00AC20E3" w:rsidP="00F42AD3" w:rsidRDefault="00AA5D83" w14:paraId="4BE44EAC" w14:textId="0D8129DA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Pr="001B168C" w:rsidR="00F42AD3">
          <w:rPr>
            <w:rFonts w:ascii="Cambria" w:hAnsi="Cambria"/>
            <w:sz w:val="18"/>
            <w:szCs w:val="18"/>
          </w:rPr>
          <w:t xml:space="preserve">Page </w:t>
        </w:r>
        <w:r w:rsidRPr="001B168C" w:rsidR="00F42AD3">
          <w:rPr>
            <w:rFonts w:ascii="Cambria" w:hAnsi="Cambria"/>
            <w:sz w:val="18"/>
            <w:szCs w:val="18"/>
          </w:rPr>
          <w:fldChar w:fldCharType="begin"/>
        </w:r>
        <w:r w:rsidRPr="001B168C" w:rsidR="00F42AD3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Pr="001B168C" w:rsidR="00F42AD3">
          <w:rPr>
            <w:rFonts w:ascii="Cambria" w:hAnsi="Cambria"/>
            <w:sz w:val="18"/>
            <w:szCs w:val="18"/>
          </w:rPr>
          <w:fldChar w:fldCharType="separate"/>
        </w:r>
        <w:r w:rsidRPr="001B168C" w:rsidR="00F42AD3">
          <w:rPr>
            <w:rFonts w:ascii="Cambria" w:hAnsi="Cambria"/>
            <w:noProof/>
            <w:sz w:val="18"/>
            <w:szCs w:val="18"/>
          </w:rPr>
          <w:t>2</w:t>
        </w:r>
        <w:r w:rsidRPr="001B168C" w:rsidR="00F42AD3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307CD" w:rsidRDefault="003307CD" w14:paraId="53867C1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hint="default" w:ascii="Wingdings" w:hAnsi="Wingdings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hint="default" w:ascii="Wingdings" w:hAnsi="Wingdings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hint="default" w:ascii="Wingdings" w:hAnsi="Wingdings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displayBackgroundShape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1F3836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D44FE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07C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B78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DDE"/>
    <w:rsid w:val="00527FC8"/>
    <w:rsid w:val="00531986"/>
    <w:rsid w:val="00532ACF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6F155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542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43A5"/>
    <w:rsid w:val="00906657"/>
    <w:rsid w:val="009069FD"/>
    <w:rsid w:val="00913861"/>
    <w:rsid w:val="00917FFB"/>
    <w:rsid w:val="00925459"/>
    <w:rsid w:val="0093144C"/>
    <w:rsid w:val="00933D0F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4D73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19F08DD"/>
    <w:rsid w:val="02256D4D"/>
    <w:rsid w:val="036303B7"/>
    <w:rsid w:val="03BC53D4"/>
    <w:rsid w:val="04684A68"/>
    <w:rsid w:val="0580DA54"/>
    <w:rsid w:val="05E7DCAD"/>
    <w:rsid w:val="07036C9E"/>
    <w:rsid w:val="08942186"/>
    <w:rsid w:val="08E530D8"/>
    <w:rsid w:val="090E8848"/>
    <w:rsid w:val="09BD974A"/>
    <w:rsid w:val="0A53FC17"/>
    <w:rsid w:val="0B8DEC39"/>
    <w:rsid w:val="0CEDC8DD"/>
    <w:rsid w:val="0D247739"/>
    <w:rsid w:val="0EE3023D"/>
    <w:rsid w:val="0EFDBFAC"/>
    <w:rsid w:val="12A92786"/>
    <w:rsid w:val="141F3B36"/>
    <w:rsid w:val="16D851D0"/>
    <w:rsid w:val="180416A5"/>
    <w:rsid w:val="197DB775"/>
    <w:rsid w:val="1C98FDB8"/>
    <w:rsid w:val="1D0DBB2B"/>
    <w:rsid w:val="1DD2BBE2"/>
    <w:rsid w:val="1FF0651B"/>
    <w:rsid w:val="204C1EA0"/>
    <w:rsid w:val="230590F7"/>
    <w:rsid w:val="245460D6"/>
    <w:rsid w:val="25A6C6C4"/>
    <w:rsid w:val="28C46582"/>
    <w:rsid w:val="2C684935"/>
    <w:rsid w:val="2CA24463"/>
    <w:rsid w:val="2E3DDC0D"/>
    <w:rsid w:val="2E75C039"/>
    <w:rsid w:val="2FB34DF4"/>
    <w:rsid w:val="30B10DAC"/>
    <w:rsid w:val="31FA17D5"/>
    <w:rsid w:val="32CBA7E5"/>
    <w:rsid w:val="35CD8FD1"/>
    <w:rsid w:val="37E11070"/>
    <w:rsid w:val="3E1C1DF8"/>
    <w:rsid w:val="3E27A3F0"/>
    <w:rsid w:val="3F480322"/>
    <w:rsid w:val="40C1C7B8"/>
    <w:rsid w:val="419B6342"/>
    <w:rsid w:val="41AD4526"/>
    <w:rsid w:val="47D64D34"/>
    <w:rsid w:val="47DA82E5"/>
    <w:rsid w:val="4AD9701B"/>
    <w:rsid w:val="4C16F408"/>
    <w:rsid w:val="4DB30F31"/>
    <w:rsid w:val="4E35CDF5"/>
    <w:rsid w:val="4F921454"/>
    <w:rsid w:val="4FDE7AA9"/>
    <w:rsid w:val="510D6384"/>
    <w:rsid w:val="5148C509"/>
    <w:rsid w:val="516485B1"/>
    <w:rsid w:val="526225BC"/>
    <w:rsid w:val="53A48A31"/>
    <w:rsid w:val="54D0127C"/>
    <w:rsid w:val="56317686"/>
    <w:rsid w:val="56743E2E"/>
    <w:rsid w:val="5833F096"/>
    <w:rsid w:val="598A7BF5"/>
    <w:rsid w:val="5AA774F1"/>
    <w:rsid w:val="5AFD6C13"/>
    <w:rsid w:val="5E7C3747"/>
    <w:rsid w:val="5E80DC8B"/>
    <w:rsid w:val="64D1003C"/>
    <w:rsid w:val="64D1A258"/>
    <w:rsid w:val="68EFF14E"/>
    <w:rsid w:val="6A0540B5"/>
    <w:rsid w:val="6C40E8FA"/>
    <w:rsid w:val="6DC6ACB5"/>
    <w:rsid w:val="71F60A39"/>
    <w:rsid w:val="74716802"/>
    <w:rsid w:val="754A25A2"/>
    <w:rsid w:val="7C269826"/>
    <w:rsid w:val="7C433FAC"/>
    <w:rsid w:val="7CB01E10"/>
    <w:rsid w:val="7D13E9CD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</w:tblPr>
  </w:style>
  <w:style w:type="table" w:styleId="a0" w:customStyle="1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1" w:customStyle="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2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3" w:customStyle="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GridTable1Light-Accent11" w:customStyle="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color="BDD6EE" w:themeColor="accent1" w:themeTint="66" w:sz="4" w:space="0"/>
        <w:left w:val="single" w:color="BDD6EE" w:themeColor="accent1" w:themeTint="66" w:sz="4" w:space="0"/>
        <w:bottom w:val="single" w:color="BDD6EE" w:themeColor="accent1" w:themeTint="66" w:sz="4" w:space="0"/>
        <w:right w:val="single" w:color="BDD6EE" w:themeColor="accent1" w:themeTint="66" w:sz="4" w:space="0"/>
        <w:insideH w:val="single" w:color="BDD6EE" w:themeColor="accent1" w:themeTint="66" w:sz="4" w:space="0"/>
        <w:insideV w:val="single" w:color="BDD6E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CC2E5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hAnsi="Century Gothic" w:eastAsiaTheme="minorHAnsi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hAnsiTheme="minorHAnsi" w:eastAsiaTheme="minorHAnsi" w:cstheme="minorBidi"/>
      <w:color w:val="auto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1348C"/>
    <w:rPr>
      <w:rFonts w:asciiTheme="minorHAnsi" w:hAnsiTheme="minorHAnsi" w:eastAsia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styleId="Normal1" w:customStyle="1">
    <w:name w:val="Normal1"/>
    <w:rsid w:val="00FD61D5"/>
    <w:pPr>
      <w:spacing w:line="240" w:lineRule="auto"/>
    </w:pPr>
    <w:rPr>
      <w:rFonts w:ascii="Cambria" w:hAnsi="Cambria" w:eastAsia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styleId="normaltextrun" w:customStyle="1">
    <w:name w:val="normaltextrun"/>
    <w:basedOn w:val="DefaultParagraphFont"/>
    <w:rsid w:val="007B0419"/>
  </w:style>
  <w:style w:type="character" w:styleId="eop" w:customStyle="1">
    <w:name w:val="eop"/>
    <w:basedOn w:val="DefaultParagraphFont"/>
    <w:rsid w:val="007B0419"/>
  </w:style>
  <w:style w:type="paragraph" w:styleId="paragraph" w:customStyle="1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</w:rPr>
  </w:style>
  <w:style w:type="character" w:styleId="contextualspellingandgrammarerror" w:customStyle="1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styleId="BodyTextChar" w:customStyle="1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 Id="rId13" /><Relationship Type="http://schemas.openxmlformats.org/officeDocument/2006/relationships/hyperlink" Target="https://www.youtube.com/watch?v=cQPVXrV0GNA&amp;t=64s" TargetMode="External" Id="rId18" /><Relationship Type="http://schemas.openxmlformats.org/officeDocument/2006/relationships/footer" Target="footer3.xml" Id="rId26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 Id="rId12" /><Relationship Type="http://schemas.openxmlformats.org/officeDocument/2006/relationships/hyperlink" Target="https://nearpod.com/t/science/9th/characteristics-of-life-L81287919" TargetMode="External" Id="rId17" /><Relationship Type="http://schemas.openxmlformats.org/officeDocument/2006/relationships/header" Target="header3.xml" Id="rId25" /><Relationship Type="http://schemas.openxmlformats.org/officeDocument/2006/relationships/customXml" Target="../customXml/item2.xml" Id="rId2" /><Relationship Type="http://schemas.openxmlformats.org/officeDocument/2006/relationships/hyperlink" Target="https://nearpod.com/library/preview/viruses-L67321075" TargetMode="External" Id="rId16" /><Relationship Type="http://schemas.openxmlformats.org/officeDocument/2006/relationships/hyperlink" Target="https://www.youtube.com/watch?v=8FqlTslU22s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footer" Target="footer2.xml" Id="rId24" /><Relationship Type="http://schemas.openxmlformats.org/officeDocument/2006/relationships/numbering" Target="numbering.xml" Id="rId5" /><Relationship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 Id="rId15" /><Relationship Type="http://schemas.openxmlformats.org/officeDocument/2006/relationships/footer" Target="footer1.xml" Id="rId23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hyperlink" Target="https://nearpod.com/library/preview/lesson-L81287945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 Id="rId14" /><Relationship Type="http://schemas.openxmlformats.org/officeDocument/2006/relationships/header" Target="header2.xml" Id="rId22" /><Relationship Type="http://schemas.openxmlformats.org/officeDocument/2006/relationships/fontTable" Target="fontTable.xml" Id="rId2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QUEL R DARLINGGREER</dc:creator>
  <keywords/>
  <lastModifiedBy>KIARA  BURTON</lastModifiedBy>
  <revision>4</revision>
  <lastPrinted>2024-07-30T22:33:00.0000000Z</lastPrinted>
  <dcterms:created xsi:type="dcterms:W3CDTF">2024-08-04T16:44:00.0000000Z</dcterms:created>
  <dcterms:modified xsi:type="dcterms:W3CDTF">2024-08-16T00:09:15.708974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